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dtPr>
        <w:sdtEndPr/>
        <w:sdtContent>
          <w:commentRangeStart w:id="0"/>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sdt>
        <w:sdtPr>
          <w:tag w:val="goog_rdk_1"/>
          <w:id w:val="-709409553"/>
        </w:sdtPr>
        <w:sdtEndPr/>
        <w:sdtContent>
          <w:commentRangeStart w:id="1"/>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2"/>
          <w:id w:val="-997802528"/>
        </w:sdtPr>
        <w:sdtEndPr/>
        <w:sdtContent>
          <w:commentRangeStart w:id="2"/>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sdt>
        <w:sdtPr>
          <w:tag w:val="goog_rdk_3"/>
          <w:id w:val="2003243675"/>
        </w:sdtPr>
        <w:sdtEndPr/>
        <w:sdtContent>
          <w:commentRangeStart w:id="3"/>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commentRangeEnd w:id="3"/>
      <w:r>
        <w:commentReference w:id="3"/>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sdt>
        <w:sdtPr>
          <w:tag w:val="goog_rdk_4"/>
          <w:id w:val="-644657243"/>
        </w:sdtPr>
        <w:sdtEndPr/>
        <w:sdtContent>
          <w:commentRangeStart w:id="4"/>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commentRangeEnd w:id="4"/>
      <w:r>
        <w:commentReference w:id="4"/>
      </w:r>
    </w:p>
    <w:p w14:paraId="00000031"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5"/>
          <w:id w:val="-1133944108"/>
        </w:sdtPr>
        <w:sdtEndPr/>
        <w:sdtContent>
          <w:commentRangeStart w:id="5"/>
        </w:sdtContent>
      </w:sdt>
      <w:r>
        <w:rPr>
          <w:rFonts w:ascii="Times New Roman" w:eastAsia="Times New Roman" w:hAnsi="Times New Roman" w:cs="Times New Roman"/>
          <w:sz w:val="24"/>
          <w:szCs w:val="24"/>
        </w:rPr>
        <w:t>3. Get the information that shows the location(s) who were most affected by typhoons from the year 2000-2022.</w:t>
      </w:r>
      <w:commentRangeEnd w:id="5"/>
      <w:r>
        <w:commentReference w:id="5"/>
      </w:r>
    </w:p>
    <w:p w14:paraId="00000032" w14:textId="77777777" w:rsidR="00566092" w:rsidRDefault="008B6921">
      <w:pPr>
        <w:spacing w:after="0" w:line="480" w:lineRule="auto"/>
        <w:jc w:val="both"/>
        <w:rPr>
          <w:rFonts w:ascii="Times New Roman" w:eastAsia="Times New Roman" w:hAnsi="Times New Roman" w:cs="Times New Roman"/>
          <w:sz w:val="24"/>
          <w:szCs w:val="24"/>
        </w:rPr>
      </w:pPr>
      <w:sdt>
        <w:sdtPr>
          <w:tag w:val="goog_rdk_6"/>
          <w:id w:val="-2104952458"/>
        </w:sdtPr>
        <w:sdtEndPr/>
        <w:sdtContent>
          <w:commentRangeStart w:id="6"/>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commentRangeEnd w:id="6"/>
      <w:r w:rsidR="00846A11">
        <w:commentReference w:id="6"/>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w:t>
      </w:r>
      <w:r>
        <w:rPr>
          <w:rFonts w:ascii="Times New Roman" w:eastAsia="Times New Roman" w:hAnsi="Times New Roman" w:cs="Times New Roman"/>
          <w:sz w:val="24"/>
          <w:szCs w:val="24"/>
        </w:rPr>
        <w:lastRenderedPageBreak/>
        <w:t xml:space="preserve">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evel 2: </w:t>
      </w:r>
      <w:r>
        <w:rPr>
          <w:rFonts w:ascii="Times New Roman" w:eastAsia="Times New Roman" w:hAnsi="Times New Roman" w:cs="Times New Roman"/>
          <w:sz w:val="24"/>
          <w:szCs w:val="24"/>
        </w:rPr>
        <w:t>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w:t>
      </w:r>
      <w:r>
        <w:rPr>
          <w:rFonts w:ascii="Times New Roman" w:eastAsia="Times New Roman" w:hAnsi="Times New Roman" w:cs="Times New Roman"/>
          <w:sz w:val="24"/>
          <w:szCs w:val="24"/>
        </w:rPr>
        <w:lastRenderedPageBreak/>
        <w:t>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8B6921">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Edrian Alvaro" w:date="2022-05-05T08:04:00Z" w:initials="">
    <w:p w14:paraId="00000129"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1" w:author="Gabriel Edrian Alvaro" w:date="2022-05-05T08:04:00Z" w:initials="">
    <w:p w14:paraId="00000124"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2" w:author="Gabriel Edrian Alvaro" w:date="2022-05-05T08:04:00Z" w:initials="">
    <w:p w14:paraId="00000127"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J</w:t>
      </w:r>
    </w:p>
  </w:comment>
  <w:comment w:id="3" w:author="Gabriel Edrian Alvaro" w:date="2022-05-05T08:04:00Z" w:initials="">
    <w:p w14:paraId="00000125"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rian</w:t>
      </w:r>
    </w:p>
  </w:comment>
  <w:comment w:id="4" w:author="Gabriel Edrian Alvaro" w:date="2022-05-05T08:05:00Z" w:initials="">
    <w:p w14:paraId="00000126"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5" w:author="Gabriel Edrian Alvaro" w:date="2022-05-05T08:05:00Z" w:initials="">
    <w:p w14:paraId="00000128"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6" w:author="Gabriel Edrian Alvaro" w:date="2022-05-05T08:06:00Z" w:initials="">
    <w:p w14:paraId="00000123"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l individ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29" w15:done="0"/>
  <w15:commentEx w15:paraId="00000124" w15:done="0"/>
  <w15:commentEx w15:paraId="00000127" w15:done="0"/>
  <w15:commentEx w15:paraId="00000125" w15:done="0"/>
  <w15:commentEx w15:paraId="00000126" w15:done="0"/>
  <w15:commentEx w15:paraId="00000128" w15:done="0"/>
  <w15:commentEx w15:paraId="000001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04561" w16cex:dateUtc="2022-05-05T00:04:00Z"/>
  <w16cex:commentExtensible w16cex:durableId="26204560" w16cex:dateUtc="2022-05-05T00:04:00Z"/>
  <w16cex:commentExtensible w16cex:durableId="2620455F" w16cex:dateUtc="2022-05-05T00:04:00Z"/>
  <w16cex:commentExtensible w16cex:durableId="2620455E" w16cex:dateUtc="2022-05-05T00:04:00Z"/>
  <w16cex:commentExtensible w16cex:durableId="2620455D" w16cex:dateUtc="2022-05-05T00:05:00Z"/>
  <w16cex:commentExtensible w16cex:durableId="2620455C" w16cex:dateUtc="2022-05-05T00:05:00Z"/>
  <w16cex:commentExtensible w16cex:durableId="2620455B" w16cex:dateUtc="2022-05-05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29" w16cid:durableId="26204561"/>
  <w16cid:commentId w16cid:paraId="00000124" w16cid:durableId="26204560"/>
  <w16cid:commentId w16cid:paraId="00000127" w16cid:durableId="2620455F"/>
  <w16cid:commentId w16cid:paraId="00000125" w16cid:durableId="2620455E"/>
  <w16cid:commentId w16cid:paraId="00000126" w16cid:durableId="2620455D"/>
  <w16cid:commentId w16cid:paraId="00000128" w16cid:durableId="2620455C"/>
  <w16cid:commentId w16cid:paraId="00000123" w16cid:durableId="262045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2D61E" w14:textId="77777777" w:rsidR="008B6921" w:rsidRDefault="008B6921">
      <w:pPr>
        <w:spacing w:after="0" w:line="240" w:lineRule="auto"/>
      </w:pPr>
      <w:r>
        <w:separator/>
      </w:r>
    </w:p>
  </w:endnote>
  <w:endnote w:type="continuationSeparator" w:id="0">
    <w:p w14:paraId="65E9EE6E" w14:textId="77777777" w:rsidR="008B6921" w:rsidRDefault="008B69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2C3BD" w14:textId="77777777" w:rsidR="008B6921" w:rsidRDefault="008B6921">
      <w:pPr>
        <w:spacing w:after="0" w:line="240" w:lineRule="auto"/>
      </w:pPr>
      <w:r>
        <w:separator/>
      </w:r>
    </w:p>
  </w:footnote>
  <w:footnote w:type="continuationSeparator" w:id="0">
    <w:p w14:paraId="075CFE67" w14:textId="77777777" w:rsidR="008B6921" w:rsidRDefault="008B69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rAUAOxz5hywAAAA="/>
  </w:docVars>
  <w:rsids>
    <w:rsidRoot w:val="00566092"/>
    <w:rsid w:val="002C082E"/>
    <w:rsid w:val="002D66D8"/>
    <w:rsid w:val="00332224"/>
    <w:rsid w:val="00474FDE"/>
    <w:rsid w:val="00566092"/>
    <w:rsid w:val="0071605D"/>
    <w:rsid w:val="007E6FCD"/>
    <w:rsid w:val="007F72E2"/>
    <w:rsid w:val="00823DD2"/>
    <w:rsid w:val="00846A11"/>
    <w:rsid w:val="00864F0D"/>
    <w:rsid w:val="008B6921"/>
    <w:rsid w:val="009B1092"/>
    <w:rsid w:val="00D572B5"/>
    <w:rsid w:val="00D627D5"/>
    <w:rsid w:val="00DE1FD1"/>
    <w:rsid w:val="00E218A9"/>
    <w:rsid w:val="00EA44F7"/>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3</Pages>
  <Words>4166</Words>
  <Characters>2375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7</cp:revision>
  <dcterms:created xsi:type="dcterms:W3CDTF">2016-08-05T12:46:00Z</dcterms:created>
  <dcterms:modified xsi:type="dcterms:W3CDTF">2022-05-12T02:50:00Z</dcterms:modified>
</cp:coreProperties>
</file>